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entist</w:t>
      </w:r>
      <w:r>
        <w:t xml:space="preserve"> </w:t>
      </w:r>
      <w:r>
        <w:t xml:space="preserve">in</w:t>
      </w:r>
      <w:r>
        <w:t xml:space="preserve"> </w:t>
      </w:r>
      <w:r>
        <w:t xml:space="preserve">Japan</w:t>
      </w:r>
      <w:r>
        <w:t xml:space="preserve"> </w:t>
      </w:r>
      <w:r>
        <w:t xml:space="preserve">Tokyo</w:t>
      </w:r>
    </w:p>
    <w:bookmarkStart w:id="20" w:name="Xb9bc10be5ba53de9b1c45b163e7689ade1059e7"/>
    <w:p>
      <w:pPr>
        <w:pStyle w:val="Heading1"/>
      </w:pPr>
      <w:r>
        <w:t xml:space="preserve">Cover Letter for Dentist Position in Japan Tokyo</w:t>
      </w:r>
    </w:p>
    <w:p>
      <w:pPr>
        <w:pStyle w:val="FirstParagraph"/>
      </w:pPr>
      <w:r>
        <w:t xml:space="preserve">Dear [Hiring Manager's Name],</w:t>
      </w:r>
    </w:p>
    <w:p>
      <w:pPr>
        <w:pStyle w:val="BodyText"/>
      </w:pPr>
      <w:r>
        <w:t xml:space="preserve">I am writing to express my strong interest in the Dentist position at [Clinic/Hospital Name] in Japan Tokyo. As a dedicated and skilled dental professional with a passion for providing exceptional oral healthcare, I am eager to contribute my expertise, cultural adaptability, and commitment to excellence in one of the world’s most dynamic cities. This opportunity aligns perfectly with my career goals and personal values, making me an ideal candidate for your team.</w:t>
      </w:r>
    </w:p>
    <w:p>
      <w:pPr>
        <w:pStyle w:val="BodyText"/>
      </w:pPr>
      <w:r>
        <w:t xml:space="preserve">With [X years] of experience as a Dentist in [Country/Region], I have developed a comprehensive understanding of clinical procedures, patient care, and the importance of fostering trust within diverse communities. My background includes specialized training in [specific areas such as pediatric dentistry, orthodontics, implantology, or restorative dentistry], which has equipped me to address a wide range of dental needs. I take pride in staying current with the latest advancements in dental technology and techniques, ensuring that I deliver the highest standard of care to every patient.</w:t>
      </w:r>
    </w:p>
    <w:p>
      <w:pPr>
        <w:pStyle w:val="BodyText"/>
      </w:pPr>
      <w:r>
        <w:t xml:space="preserve">What sets me apart as a Dentist is my ability to combine technical expertise with a compassionate approach. In Japan, where precision and attention to detail are deeply valued, I am confident that my meticulous work ethic will resonate with your clinic’s standards. I understand that dental care in Japan emphasizes not only clinical excellence but also cultural sensitivity and patient-centered communication. My experience working with multilingual patients has honed my ability to bridge cultural gaps, ensuring that every individual feels heard and respected.</w:t>
      </w:r>
    </w:p>
    <w:p>
      <w:pPr>
        <w:pStyle w:val="BodyText"/>
      </w:pPr>
      <w:r>
        <w:t xml:space="preserve">My decision to pursue opportunities in Japan Tokyo is driven by a deep admiration for the country’s healthcare system and its commitment to innovation. Japan is renowned for its cutting-edge dental technology, rigorous professional standards, and emphasis on preventive care. I am particularly inspired by the integration of traditional Japanese values with modern medical practices, which I believe creates an environment where patients receive both effective treatment and holistic care. As a Dentist in Tokyo, I would be thrilled to contribute to this legacy while learning from the unique challenges and opportunities presented by Japan’s evolving dental landscape.</w:t>
      </w:r>
    </w:p>
    <w:p>
      <w:pPr>
        <w:pStyle w:val="BodyText"/>
      </w:pPr>
      <w:r>
        <w:t xml:space="preserve">One of my greatest strengths as a Dentist is my adaptability. Having worked in diverse settings, including urban clinics and community health centers, I am well-versed in managing high patient volumes while maintaining a calm and professional demeanor. In Tokyo, where the pace of life is fast and expectations are high, I am prepared to thrive under pressure without compromising on quality. My ability to work collaboratively with other healthcare professionals ensures that patients receive seamless, interdisciplinary care—a principle that aligns closely with Japan’s collaborative approach to medicine.</w:t>
      </w:r>
    </w:p>
    <w:p>
      <w:pPr>
        <w:pStyle w:val="BodyText"/>
      </w:pPr>
      <w:r>
        <w:t xml:space="preserve">In addition to my clinical skills, I have a strong foundation in [relevant certifications or languages, e.g., Japanese language proficiency, infection control protocols, or dental software systems]. For instance, my [mention specific certification or experience] has enabled me to streamline patient workflows and enhance practice efficiency. I am also committed to continuous learning and have actively participated in workshops and seminars on topics such as [specific areas like digital dentistry, implant surgery, or geriatric dental care]. This dedication to professional growth ensures that I remain at the forefront of my field, ready to meet the needs of Tokyo’s patients.</w:t>
      </w:r>
    </w:p>
    <w:p>
      <w:pPr>
        <w:pStyle w:val="BodyText"/>
      </w:pPr>
      <w:r>
        <w:t xml:space="preserve">What excites me most about this opportunity is the chance to make a meaningful impact in Japan Tokyo. As a Dentist here, I would not only be serving individuals but also contributing to a broader community. The Japanese healthcare system prioritizes preventative care, and I am eager to support initiatives that promote oral health education and early intervention. Whether it’s educating patients on proper brushing techniques or collaborating with local organizations to improve access to dental services, I am committed to fostering long-term wellness.</w:t>
      </w:r>
    </w:p>
    <w:p>
      <w:pPr>
        <w:pStyle w:val="BodyText"/>
      </w:pPr>
      <w:r>
        <w:t xml:space="preserve">Furthermore, I have a deep respect for the cultural nuances of Japan. Understanding the importance of etiquette, respect for authority, and group harmony in professional settings is essential for success here. My experience working in multicultural environments has prepared me to navigate these dynamics with ease. I am also eager to immerse myself in Japanese culture, learning from the traditions and values that shape daily life in Tokyo. This cultural curiosity will not only enrich my personal experience but also enhance my ability to connect with patients from all walks of life.</w:t>
      </w:r>
    </w:p>
    <w:p>
      <w:pPr>
        <w:pStyle w:val="BodyText"/>
      </w:pPr>
      <w:r>
        <w:t xml:space="preserve">As a Dentist, I believe that every interaction with a patient is an opportunity to make a difference. In Japan, where the concept of "wa" (harmony) is deeply ingrained, I am confident that my approach will align with the values of your clinic. I am eager to bring my technical skills, cultural awareness, and unwavering dedication to your team, ensuring that patients receive care that is both innovative and compassionate.</w:t>
      </w:r>
    </w:p>
    <w:p>
      <w:pPr>
        <w:pStyle w:val="BodyText"/>
      </w:pPr>
      <w:r>
        <w:t xml:space="preserve">I would be honored to discuss how my background and aspirations align with the mission of [Clinic/Hospital Name]. Thank you for considering my application. I look forward to the possibility of contributing to your clinic’s success in Japan Tokyo and making a positive impact on the lives of your patients.</w:t>
      </w:r>
    </w:p>
    <w:p>
      <w:pPr>
        <w:pStyle w:val="BodyText"/>
      </w:pPr>
      <w:r>
        <w:t xml:space="preserve">Sincerely,</w:t>
      </w:r>
      <w:r>
        <w:br/>
      </w:r>
      <w:r>
        <w:t xml:space="preserve">[Your Full Name]</w:t>
      </w:r>
      <w:r>
        <w:br/>
      </w:r>
      <w:r>
        <w:t xml:space="preserve">[Your Contact Information]</w:t>
      </w:r>
      <w:r>
        <w:br/>
      </w:r>
      <w:r>
        <w:t xml:space="preserve">[LinkedIn/Portfolio URL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entist in Japan Tokyo</dc:title>
  <dc:creator/>
  <dc:language>en</dc:language>
  <cp:keywords/>
  <dcterms:created xsi:type="dcterms:W3CDTF">2026-07-21T14:10:52Z</dcterms:created>
  <dcterms:modified xsi:type="dcterms:W3CDTF">2026-07-21T14:10:52Z</dcterms:modified>
</cp:coreProperties>
</file>

<file path=docProps/custom.xml><?xml version="1.0" encoding="utf-8"?>
<Properties xmlns="http://schemas.openxmlformats.org/officeDocument/2006/custom-properties" xmlns:vt="http://schemas.openxmlformats.org/officeDocument/2006/docPropsVTypes"/>
</file>